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3509E4B1" w:rsidR="00580769" w:rsidRDefault="00D14CF0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INTERNO DOCENTE MADRELINGUA </w:t>
      </w:r>
      <w:r w:rsidR="00C2654A">
        <w:rPr>
          <w:rFonts w:ascii="Arial" w:eastAsia="Times New Roman" w:hAnsi="Arial" w:cs="Arial"/>
          <w:b/>
          <w:bCs/>
          <w:sz w:val="20"/>
          <w:szCs w:val="20"/>
          <w:lang w:val="en-US"/>
        </w:rPr>
        <w:t>INGLESE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 LO SVOLGIMENTO DI N. </w:t>
      </w:r>
      <w:r w:rsidR="00C2654A">
        <w:rPr>
          <w:rFonts w:ascii="Arial" w:eastAsia="Times New Roman" w:hAnsi="Arial" w:cs="Arial"/>
          <w:b/>
          <w:bCs/>
          <w:sz w:val="20"/>
          <w:szCs w:val="20"/>
          <w:lang w:val="en-US"/>
        </w:rPr>
        <w:t>3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CORSI DI LINGUA </w:t>
      </w:r>
      <w:r w:rsidR="009C542C">
        <w:rPr>
          <w:rFonts w:ascii="Arial" w:eastAsia="Times New Roman" w:hAnsi="Arial" w:cs="Arial"/>
          <w:b/>
          <w:bCs/>
          <w:sz w:val="20"/>
          <w:szCs w:val="20"/>
          <w:lang w:val="en-US"/>
        </w:rPr>
        <w:t>INGLESE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FINALIZZATI ALLA PREPARAZIONE DEGLI STUDENTI AGLI ESAMI DI CERTIFICAZIONE ESTERNA: </w:t>
      </w:r>
      <w:r w:rsidR="00C2654A">
        <w:rPr>
          <w:rFonts w:ascii="Arial" w:eastAsia="Times New Roman" w:hAnsi="Arial" w:cs="Arial"/>
          <w:b/>
          <w:bCs/>
          <w:sz w:val="20"/>
          <w:szCs w:val="20"/>
          <w:lang w:val="en-US"/>
        </w:rPr>
        <w:t>PET (B1) – FCE (B2) – CAE (C1)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>.</w:t>
      </w:r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4395"/>
        <w:gridCol w:w="1559"/>
        <w:gridCol w:w="1417"/>
        <w:gridCol w:w="1560"/>
      </w:tblGrid>
      <w:tr w:rsidR="00D14CF0" w:rsidRPr="00353A6C" w14:paraId="1BB07CF4" w14:textId="324BACD7" w:rsidTr="00273FDB">
        <w:trPr>
          <w:trHeight w:val="244"/>
        </w:trPr>
        <w:tc>
          <w:tcPr>
            <w:tcW w:w="1134" w:type="dxa"/>
          </w:tcPr>
          <w:p w14:paraId="55009EE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13DDDEEA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1BD714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BE74F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C32837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7AE8A594" w14:textId="58E9E0B1" w:rsidTr="00273FDB">
        <w:trPr>
          <w:trHeight w:val="489"/>
        </w:trPr>
        <w:tc>
          <w:tcPr>
            <w:tcW w:w="1134" w:type="dxa"/>
          </w:tcPr>
          <w:p w14:paraId="5CB65848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5A65B279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A7CB084" w14:textId="7C877EB4" w:rsidR="00D14CF0" w:rsidRPr="00A52CDA" w:rsidRDefault="00A52CDA" w:rsidP="00F9389B">
            <w:pPr>
              <w:pStyle w:val="TableParagraph"/>
              <w:spacing w:line="243" w:lineRule="exact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REQUISITI e CRITERI</w:t>
            </w:r>
          </w:p>
        </w:tc>
        <w:tc>
          <w:tcPr>
            <w:tcW w:w="1559" w:type="dxa"/>
          </w:tcPr>
          <w:p w14:paraId="6C8C6249" w14:textId="77777777" w:rsidR="00D14CF0" w:rsidRPr="00A52CDA" w:rsidRDefault="00D14CF0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r w:rsidRPr="00A52CDA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A52CDA">
              <w:rPr>
                <w:rFonts w:ascii="Arial" w:hAnsi="Arial" w:cs="Arial"/>
                <w:sz w:val="18"/>
                <w:szCs w:val="18"/>
              </w:rPr>
              <w:t>di</w:t>
            </w:r>
          </w:p>
          <w:p w14:paraId="60A37C69" w14:textId="77777777" w:rsidR="00D14CF0" w:rsidRPr="00A52CDA" w:rsidRDefault="00D14CF0" w:rsidP="00F9389B">
            <w:pPr>
              <w:pStyle w:val="TableParagraph"/>
              <w:spacing w:line="225" w:lineRule="exact"/>
              <w:ind w:left="118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</w:p>
        </w:tc>
        <w:tc>
          <w:tcPr>
            <w:tcW w:w="1417" w:type="dxa"/>
          </w:tcPr>
          <w:p w14:paraId="309BCA0E" w14:textId="35D55F37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 CANDIDATO</w:t>
            </w:r>
          </w:p>
        </w:tc>
        <w:tc>
          <w:tcPr>
            <w:tcW w:w="1560" w:type="dxa"/>
          </w:tcPr>
          <w:p w14:paraId="1F5DC131" w14:textId="7F44748E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L’UFFICIO</w:t>
            </w:r>
          </w:p>
        </w:tc>
      </w:tr>
      <w:tr w:rsidR="00D14CF0" w:rsidRPr="00353A6C" w14:paraId="62822AB7" w14:textId="6AC934F0" w:rsidTr="00273FDB">
        <w:trPr>
          <w:trHeight w:val="1463"/>
        </w:trPr>
        <w:tc>
          <w:tcPr>
            <w:tcW w:w="1134" w:type="dxa"/>
          </w:tcPr>
          <w:p w14:paraId="4A250C03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A4AA2A3" w14:textId="5805B87F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paese</w:t>
            </w:r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C2654A">
              <w:rPr>
                <w:sz w:val="20"/>
                <w:szCs w:val="20"/>
              </w:rPr>
              <w:t>anglofono</w:t>
            </w:r>
          </w:p>
          <w:p w14:paraId="6C4E0EF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09A226EE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2CBC274B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493C2FE1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559" w:type="dxa"/>
          </w:tcPr>
          <w:p w14:paraId="25059718" w14:textId="587D4FEA" w:rsidR="00D14CF0" w:rsidRPr="00C01932" w:rsidRDefault="00386C4B" w:rsidP="00F9389B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D14CF0" w:rsidRPr="00741827">
              <w:rPr>
                <w:sz w:val="20"/>
                <w:szCs w:val="20"/>
              </w:rPr>
              <w:t>0punti</w:t>
            </w:r>
          </w:p>
        </w:tc>
        <w:tc>
          <w:tcPr>
            <w:tcW w:w="1417" w:type="dxa"/>
          </w:tcPr>
          <w:p w14:paraId="09BEF3A3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400C79C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5A67CB5E" w14:textId="6CF67F37" w:rsidTr="00273FDB">
        <w:trPr>
          <w:trHeight w:val="1221"/>
        </w:trPr>
        <w:tc>
          <w:tcPr>
            <w:tcW w:w="1134" w:type="dxa"/>
          </w:tcPr>
          <w:p w14:paraId="36AD94C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C30ADFE" w14:textId="77777777" w:rsidR="00D14CF0" w:rsidRDefault="00D14CF0" w:rsidP="00F9389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28FC91C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5122F6DC" w14:textId="77777777" w:rsidR="00D14CF0" w:rsidRPr="00C01932" w:rsidRDefault="00D14CF0" w:rsidP="00F9389B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5653EE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82AC363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559" w:type="dxa"/>
          </w:tcPr>
          <w:p w14:paraId="7B9691E4" w14:textId="7984E462" w:rsidR="00D14CF0" w:rsidRPr="00C01932" w:rsidRDefault="00386C4B" w:rsidP="00F9389B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>10</w:t>
            </w:r>
            <w:r w:rsidR="00D14CF0">
              <w:rPr>
                <w:spacing w:val="-7"/>
                <w:sz w:val="20"/>
                <w:szCs w:val="20"/>
              </w:rPr>
              <w:t xml:space="preserve"> </w:t>
            </w:r>
            <w:r w:rsidR="00D14CF0">
              <w:rPr>
                <w:sz w:val="20"/>
                <w:szCs w:val="20"/>
              </w:rPr>
              <w:t>punti</w:t>
            </w:r>
          </w:p>
        </w:tc>
        <w:tc>
          <w:tcPr>
            <w:tcW w:w="1417" w:type="dxa"/>
          </w:tcPr>
          <w:p w14:paraId="6A6F63AC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77B4F20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</w:tr>
      <w:tr w:rsidR="00D14CF0" w:rsidRPr="00353A6C" w14:paraId="22715847" w14:textId="60975910" w:rsidTr="00273FDB">
        <w:trPr>
          <w:trHeight w:val="244"/>
        </w:trPr>
        <w:tc>
          <w:tcPr>
            <w:tcW w:w="1134" w:type="dxa"/>
          </w:tcPr>
          <w:p w14:paraId="5AF1B29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55CEB61" w14:textId="5585F03F" w:rsidR="00D14CF0" w:rsidRPr="00C01932" w:rsidRDefault="00D14CF0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58BE9545" w14:textId="3F23A536" w:rsidR="00D14CF0" w:rsidRPr="00C01932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64215B20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9409DDF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6D74F582" w14:textId="2EF52C6F" w:rsidTr="00273FDB">
        <w:trPr>
          <w:trHeight w:val="731"/>
        </w:trPr>
        <w:tc>
          <w:tcPr>
            <w:tcW w:w="1134" w:type="dxa"/>
          </w:tcPr>
          <w:p w14:paraId="715457F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4BBF4CBC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4EFB68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7B39C73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559" w:type="dxa"/>
          </w:tcPr>
          <w:p w14:paraId="729C339D" w14:textId="77777777" w:rsidR="00D14CF0" w:rsidRPr="00C01932" w:rsidRDefault="00D14CF0" w:rsidP="00A52CD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A52CDA">
              <w:rPr>
                <w:rFonts w:ascii="Arial" w:hAnsi="Arial" w:cs="Arial"/>
                <w:sz w:val="18"/>
                <w:szCs w:val="18"/>
              </w:rPr>
              <w:t>Griglia di valutazione</w:t>
            </w:r>
          </w:p>
        </w:tc>
        <w:tc>
          <w:tcPr>
            <w:tcW w:w="1417" w:type="dxa"/>
          </w:tcPr>
          <w:p w14:paraId="34CC2F3A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EB66F8D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4C6FF929" w14:textId="07E223CE" w:rsidTr="003675C1">
        <w:trPr>
          <w:trHeight w:val="732"/>
        </w:trPr>
        <w:tc>
          <w:tcPr>
            <w:tcW w:w="1134" w:type="dxa"/>
            <w:vMerge w:val="restart"/>
          </w:tcPr>
          <w:p w14:paraId="3AFB7696" w14:textId="36433DCA" w:rsidR="00D14CF0" w:rsidRPr="00C01932" w:rsidRDefault="009C542C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</w:rPr>
              <w:pict w14:anchorId="26B2D933">
                <v:shape id="Figura a mano libera 2" o:spid="_x0000_s1028" style="position:absolute;margin-left:1.05pt;margin-top:-49.3pt;width:499.2pt;height:54.9pt;flip:y;z-index:-251658752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<v:path arrowok="t" o:connecttype="custom" o:connectlocs="0,0;6339840,0" o:connectangles="0,0"/>
                  <w10:wrap type="topAndBottom" anchorx="page"/>
                </v:shape>
              </w:pict>
            </w: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5C0123CB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ZION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OMERIDIANE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PARA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>
              <w:rPr>
                <w:spacing w:val="-5"/>
                <w:sz w:val="20"/>
                <w:szCs w:val="20"/>
              </w:rPr>
              <w:t>DELF</w:t>
            </w:r>
          </w:p>
          <w:p w14:paraId="32C711A4" w14:textId="77777777" w:rsidR="00D14CF0" w:rsidRPr="00C01932" w:rsidRDefault="00D14CF0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specificare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u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on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ffettuat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rsi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A6C6BF2" w14:textId="014DC26C" w:rsidR="00D14CF0" w:rsidRPr="00273FDB" w:rsidRDefault="00D14CF0" w:rsidP="00273FDB">
            <w:pPr>
              <w:pStyle w:val="TableParagraph"/>
              <w:ind w:left="0"/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273FDB">
              <w:rPr>
                <w:sz w:val="18"/>
                <w:szCs w:val="18"/>
              </w:rPr>
              <w:t>5 punti</w:t>
            </w:r>
            <w:r w:rsidRPr="00273FDB">
              <w:rPr>
                <w:spacing w:val="-3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per</w:t>
            </w:r>
            <w:r w:rsidRPr="00273FDB">
              <w:rPr>
                <w:spacing w:val="-2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nno</w:t>
            </w:r>
          </w:p>
          <w:p w14:paraId="2C762B83" w14:textId="67BC2358" w:rsidR="00D14CF0" w:rsidRPr="00C01932" w:rsidRDefault="00D14CF0" w:rsidP="00F9389B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273FDB">
              <w:rPr>
                <w:sz w:val="18"/>
                <w:szCs w:val="18"/>
              </w:rPr>
              <w:t>scolastico</w:t>
            </w:r>
            <w:r w:rsidRPr="00273FDB">
              <w:rPr>
                <w:spacing w:val="-7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fino</w:t>
            </w:r>
            <w:r w:rsidR="00273FDB"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d</w:t>
            </w:r>
            <w:r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un</w:t>
            </w:r>
            <w:r w:rsidRPr="00273FDB">
              <w:rPr>
                <w:spacing w:val="-42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massimo di 25 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  <w:tc>
          <w:tcPr>
            <w:tcW w:w="1417" w:type="dxa"/>
          </w:tcPr>
          <w:p w14:paraId="6882C550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984566E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</w:tr>
      <w:tr w:rsidR="00E24D03" w:rsidRPr="00353A6C" w14:paraId="63BE17CF" w14:textId="34F45D1A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7EB6790D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394EDBCA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215295CC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certificazion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78497C8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63B9446" w14:textId="77777777" w:rsidR="00E24D03" w:rsidRPr="00C01932" w:rsidRDefault="00E24D03" w:rsidP="00F9389B">
            <w:pPr>
              <w:pStyle w:val="TableParagraph"/>
              <w:spacing w:line="225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26B408B0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DC5592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DA48F8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785084F4" w14:textId="4D23FDA5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0EA452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0F0F9A9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47A6B185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certificazion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60F50F16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4509BAE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559" w:type="dxa"/>
            <w:vMerge/>
          </w:tcPr>
          <w:p w14:paraId="13713024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4ECF41B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8C6929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158B4C90" w14:textId="74F250B1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4409877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C9EBFC4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12F8C62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certificazion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08295EB3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622BD5D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559" w:type="dxa"/>
            <w:vMerge/>
          </w:tcPr>
          <w:p w14:paraId="6DC7656F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124088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F0E8C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5DD3C56A" w14:textId="3C23F675" w:rsidTr="001B696C">
        <w:trPr>
          <w:trHeight w:val="977"/>
        </w:trPr>
        <w:tc>
          <w:tcPr>
            <w:tcW w:w="1134" w:type="dxa"/>
            <w:vMerge/>
            <w:tcBorders>
              <w:top w:val="nil"/>
            </w:tcBorders>
          </w:tcPr>
          <w:p w14:paraId="1C04DFE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020E14C9" w14:textId="77777777" w:rsidR="00E24D03" w:rsidRPr="00C01932" w:rsidRDefault="00E24D03" w:rsidP="00F9389B">
            <w:pPr>
              <w:pStyle w:val="TableParagraph"/>
              <w:spacing w:line="244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71400629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certificazion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40393401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D8CE480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559" w:type="dxa"/>
            <w:vMerge/>
          </w:tcPr>
          <w:p w14:paraId="5126F00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1A3CD51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4AB2C01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02332DE5" w14:textId="46812207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2049512C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7BBBA6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7EB152D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certificazion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509840AE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7BF62B2C" w14:textId="77777777" w:rsidR="00E24D03" w:rsidRPr="00C01932" w:rsidRDefault="00E24D03" w:rsidP="00F9389B">
            <w:pPr>
              <w:pStyle w:val="TableParagraph"/>
              <w:spacing w:line="22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559" w:type="dxa"/>
            <w:vMerge/>
          </w:tcPr>
          <w:p w14:paraId="2DE340A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E28A92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3034C4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54F6423E" w14:textId="1092CCB7" w:rsidTr="00273FDB">
        <w:trPr>
          <w:trHeight w:val="479"/>
        </w:trPr>
        <w:tc>
          <w:tcPr>
            <w:tcW w:w="1134" w:type="dxa"/>
            <w:vMerge w:val="restart"/>
          </w:tcPr>
          <w:p w14:paraId="00744FA9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920B2FC" w14:textId="77777777" w:rsidR="00D14CF0" w:rsidRPr="00C01932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559" w:type="dxa"/>
            <w:vMerge w:val="restart"/>
          </w:tcPr>
          <w:p w14:paraId="467F1494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44550D5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423AC9FB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64636A6A" w14:textId="77777777" w:rsidR="00D14CF0" w:rsidRPr="00C01932" w:rsidRDefault="00D14CF0" w:rsidP="00F9389B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  <w:tc>
          <w:tcPr>
            <w:tcW w:w="1417" w:type="dxa"/>
          </w:tcPr>
          <w:p w14:paraId="7BE1E46E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AC4386F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0960A08A" w14:textId="04B5DDC2" w:rsidTr="00273FDB">
        <w:trPr>
          <w:trHeight w:val="570"/>
        </w:trPr>
        <w:tc>
          <w:tcPr>
            <w:tcW w:w="1134" w:type="dxa"/>
            <w:vMerge/>
            <w:tcBorders>
              <w:top w:val="nil"/>
            </w:tcBorders>
          </w:tcPr>
          <w:p w14:paraId="065827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EE7B81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A8D45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38BEC38C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920C12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009107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D1A4C89" w14:textId="06C8F5BB" w:rsidTr="00273FDB">
        <w:trPr>
          <w:trHeight w:val="551"/>
        </w:trPr>
        <w:tc>
          <w:tcPr>
            <w:tcW w:w="1134" w:type="dxa"/>
            <w:vMerge/>
            <w:tcBorders>
              <w:top w:val="nil"/>
            </w:tcBorders>
          </w:tcPr>
          <w:p w14:paraId="5AFB76F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C0FE1B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0852BF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699826E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74C26D5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687B44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9BE927F" w14:textId="7F1B6A6B" w:rsidTr="00273FDB">
        <w:trPr>
          <w:trHeight w:val="559"/>
        </w:trPr>
        <w:tc>
          <w:tcPr>
            <w:tcW w:w="1134" w:type="dxa"/>
            <w:vMerge/>
            <w:tcBorders>
              <w:top w:val="nil"/>
            </w:tcBorders>
          </w:tcPr>
          <w:p w14:paraId="44F6CF9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4B872AC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B7FDF7E" w14:textId="77777777" w:rsidR="00D14CF0" w:rsidRPr="00C01932" w:rsidRDefault="00D14CF0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3ADB327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891C98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9CE83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451DA7C8" w14:textId="628F3719" w:rsidTr="00273FDB">
        <w:trPr>
          <w:trHeight w:val="553"/>
        </w:trPr>
        <w:tc>
          <w:tcPr>
            <w:tcW w:w="1134" w:type="dxa"/>
            <w:vMerge/>
            <w:tcBorders>
              <w:top w:val="nil"/>
            </w:tcBorders>
          </w:tcPr>
          <w:p w14:paraId="6F06D5DF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447ADA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7CDD607D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3CB9B9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F3215F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2B41A10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61C0D90" w14:textId="0FCB9FC7" w:rsidTr="00273FDB">
        <w:trPr>
          <w:trHeight w:val="686"/>
        </w:trPr>
        <w:tc>
          <w:tcPr>
            <w:tcW w:w="1134" w:type="dxa"/>
            <w:vMerge/>
            <w:tcBorders>
              <w:top w:val="nil"/>
            </w:tcBorders>
          </w:tcPr>
          <w:p w14:paraId="1DBA8404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1767578F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7296D51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F7928B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499780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1BD500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1DC52DD9" w14:textId="26B452B2" w:rsidTr="00273FDB">
        <w:trPr>
          <w:trHeight w:val="489"/>
        </w:trPr>
        <w:tc>
          <w:tcPr>
            <w:tcW w:w="1134" w:type="dxa"/>
          </w:tcPr>
          <w:p w14:paraId="7D41044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24F30FA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7316BE69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559" w:type="dxa"/>
          </w:tcPr>
          <w:p w14:paraId="4A93A8F2" w14:textId="2BC3D9E7" w:rsidR="00D14CF0" w:rsidRPr="00C01932" w:rsidRDefault="00A52CDA" w:rsidP="00A52CDA">
            <w:pPr>
              <w:pStyle w:val="TableParagraph"/>
              <w:ind w:left="0"/>
              <w:jc w:val="center"/>
              <w:rPr>
                <w:rFonts w:ascii="Times New Roman"/>
                <w:sz w:val="20"/>
                <w:szCs w:val="20"/>
              </w:rPr>
            </w:pPr>
            <w:r w:rsidRPr="00A52CDA">
              <w:rPr>
                <w:rFonts w:ascii="Arial" w:hAnsi="Arial" w:cs="Arial"/>
                <w:sz w:val="18"/>
                <w:szCs w:val="18"/>
              </w:rPr>
              <w:t>Griglia di valutazione</w:t>
            </w:r>
          </w:p>
        </w:tc>
        <w:tc>
          <w:tcPr>
            <w:tcW w:w="1417" w:type="dxa"/>
          </w:tcPr>
          <w:p w14:paraId="495C2B74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ED53FF1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042632D4" w14:textId="0602F31F" w:rsidTr="00273FDB">
        <w:trPr>
          <w:trHeight w:val="846"/>
        </w:trPr>
        <w:tc>
          <w:tcPr>
            <w:tcW w:w="1134" w:type="dxa"/>
            <w:vMerge w:val="restart"/>
          </w:tcPr>
          <w:p w14:paraId="307CA0D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8325A9A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7ECA964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3CF3A41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559" w:type="dxa"/>
            <w:vMerge w:val="restart"/>
          </w:tcPr>
          <w:p w14:paraId="69EBDEA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8C978A6" w14:textId="77777777" w:rsidR="00D14CF0" w:rsidRPr="00C01932" w:rsidRDefault="00D14CF0" w:rsidP="00F9389B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  <w:tc>
          <w:tcPr>
            <w:tcW w:w="1417" w:type="dxa"/>
          </w:tcPr>
          <w:p w14:paraId="2A6EB37B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3A35956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67A65D4B" w14:textId="34B1392E" w:rsidTr="00273FDB">
        <w:trPr>
          <w:trHeight w:val="923"/>
        </w:trPr>
        <w:tc>
          <w:tcPr>
            <w:tcW w:w="1134" w:type="dxa"/>
            <w:vMerge/>
            <w:tcBorders>
              <w:top w:val="nil"/>
            </w:tcBorders>
          </w:tcPr>
          <w:p w14:paraId="48789D2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63276A0" w14:textId="77777777" w:rsidR="00D14CF0" w:rsidRPr="00353A6C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68FDC990" w14:textId="77777777" w:rsidR="00D14CF0" w:rsidRPr="00353A6C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6B2A99AA" w14:textId="77777777" w:rsidR="00D14CF0" w:rsidRPr="00353A6C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C55EE5D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F263D0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DEB6C5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</w:tr>
    </w:tbl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EEB8C" w14:textId="77777777" w:rsidR="007A419A" w:rsidRDefault="007A419A" w:rsidP="006851C5">
      <w:pPr>
        <w:spacing w:after="0" w:line="240" w:lineRule="auto"/>
      </w:pPr>
      <w:r>
        <w:separator/>
      </w:r>
    </w:p>
  </w:endnote>
  <w:endnote w:type="continuationSeparator" w:id="0">
    <w:p w14:paraId="3413BCC5" w14:textId="77777777" w:rsidR="007A419A" w:rsidRDefault="007A419A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D8320" w14:textId="77777777" w:rsidR="007A419A" w:rsidRDefault="007A419A" w:rsidP="006851C5">
      <w:pPr>
        <w:spacing w:after="0" w:line="240" w:lineRule="auto"/>
      </w:pPr>
      <w:r>
        <w:separator/>
      </w:r>
    </w:p>
  </w:footnote>
  <w:footnote w:type="continuationSeparator" w:id="0">
    <w:p w14:paraId="60EFE9FE" w14:textId="77777777" w:rsidR="007A419A" w:rsidRDefault="007A419A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9C542C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979409160">
    <w:abstractNumId w:val="7"/>
  </w:num>
  <w:num w:numId="2" w16cid:durableId="982194851">
    <w:abstractNumId w:val="2"/>
  </w:num>
  <w:num w:numId="3" w16cid:durableId="558521172">
    <w:abstractNumId w:val="8"/>
  </w:num>
  <w:num w:numId="4" w16cid:durableId="503938611">
    <w:abstractNumId w:val="6"/>
  </w:num>
  <w:num w:numId="5" w16cid:durableId="1416784881">
    <w:abstractNumId w:val="5"/>
  </w:num>
  <w:num w:numId="6" w16cid:durableId="1340766772">
    <w:abstractNumId w:val="0"/>
  </w:num>
  <w:num w:numId="7" w16cid:durableId="1590501730">
    <w:abstractNumId w:val="9"/>
  </w:num>
  <w:num w:numId="8" w16cid:durableId="1018966691">
    <w:abstractNumId w:val="10"/>
  </w:num>
  <w:num w:numId="9" w16cid:durableId="502553629">
    <w:abstractNumId w:val="11"/>
  </w:num>
  <w:num w:numId="10" w16cid:durableId="1437675868">
    <w:abstractNumId w:val="1"/>
  </w:num>
  <w:num w:numId="11" w16cid:durableId="1052999118">
    <w:abstractNumId w:val="4"/>
  </w:num>
  <w:num w:numId="12" w16cid:durableId="1480607382">
    <w:abstractNumId w:val="3"/>
  </w:num>
  <w:num w:numId="13" w16cid:durableId="20780867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542C"/>
    <w:rsid w:val="009C7553"/>
    <w:rsid w:val="009E2758"/>
    <w:rsid w:val="009F13D4"/>
    <w:rsid w:val="00A3342C"/>
    <w:rsid w:val="00A37DCA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2F1A96D"/>
  <w15:docId w15:val="{EA22EC39-882B-4E6F-AD3F-44CB1F92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13396-9433-4ED3-BD93-08E26D8BD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7</cp:revision>
  <cp:lastPrinted>2020-11-24T12:41:00Z</cp:lastPrinted>
  <dcterms:created xsi:type="dcterms:W3CDTF">2020-11-24T12:36:00Z</dcterms:created>
  <dcterms:modified xsi:type="dcterms:W3CDTF">2023-01-25T07:50:00Z</dcterms:modified>
</cp:coreProperties>
</file>